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1233" w:rsidRDefault="00DC3FE5" w:rsidP="00177C22">
      <w:pPr>
        <w:pStyle w:val="Corpotesto"/>
        <w:tabs>
          <w:tab w:val="left" w:pos="6506"/>
        </w:tabs>
        <w:spacing w:before="94"/>
        <w:ind w:left="132"/>
        <w:jc w:val="center"/>
        <w:rPr>
          <w:rFonts w:ascii="Arial" w:hAnsi="Arial" w:cs="Arial"/>
        </w:rPr>
      </w:pPr>
      <w:bookmarkStart w:id="0" w:name="_GoBack"/>
      <w:bookmarkEnd w:id="0"/>
      <w:r>
        <w:rPr>
          <w:noProof/>
          <w:lang w:eastAsia="it-IT"/>
        </w:rPr>
        <w:drawing>
          <wp:inline distT="0" distB="0" distL="0" distR="0" wp14:anchorId="31A666E9" wp14:editId="57C6CA17">
            <wp:extent cx="6031230" cy="608511"/>
            <wp:effectExtent l="0" t="0" r="7620" b="1270"/>
            <wp:docPr id="1" name="image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1230" cy="60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7C22" w:rsidRPr="00177C22" w:rsidRDefault="00177C22" w:rsidP="00177C22">
      <w:pPr>
        <w:pStyle w:val="Corpotesto"/>
        <w:tabs>
          <w:tab w:val="left" w:pos="6506"/>
        </w:tabs>
        <w:spacing w:before="94"/>
        <w:ind w:left="132"/>
        <w:jc w:val="center"/>
        <w:rPr>
          <w:rFonts w:ascii="Arial" w:hAnsi="Arial" w:cs="Arial"/>
        </w:rPr>
      </w:pPr>
    </w:p>
    <w:p w:rsidR="008034A8" w:rsidRPr="00177C22" w:rsidRDefault="008034A8" w:rsidP="00F770D4">
      <w:pPr>
        <w:spacing w:after="0" w:line="240" w:lineRule="auto"/>
        <w:ind w:left="6372" w:firstLine="708"/>
        <w:jc w:val="right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Al Dirigente Scolastico</w:t>
      </w:r>
    </w:p>
    <w:p w:rsidR="00F770D4" w:rsidRPr="00177C22" w:rsidRDefault="008034A8" w:rsidP="00F770D4">
      <w:pPr>
        <w:spacing w:after="0" w:line="240" w:lineRule="auto"/>
        <w:ind w:left="4962" w:hanging="567"/>
        <w:jc w:val="right"/>
        <w:rPr>
          <w:rFonts w:ascii="Arial" w:hAnsi="Arial" w:cs="Arial"/>
          <w:b/>
          <w:bCs/>
          <w:sz w:val="20"/>
          <w:szCs w:val="20"/>
        </w:rPr>
      </w:pPr>
      <w:r w:rsidRPr="00177C22">
        <w:rPr>
          <w:rFonts w:ascii="Arial" w:hAnsi="Arial" w:cs="Arial"/>
          <w:b/>
          <w:bCs/>
          <w:sz w:val="20"/>
          <w:szCs w:val="20"/>
        </w:rPr>
        <w:tab/>
      </w:r>
      <w:r w:rsidRPr="00177C22">
        <w:rPr>
          <w:rFonts w:ascii="Arial" w:hAnsi="Arial" w:cs="Arial"/>
          <w:b/>
          <w:bCs/>
          <w:sz w:val="20"/>
          <w:szCs w:val="20"/>
        </w:rPr>
        <w:tab/>
      </w:r>
      <w:r w:rsidR="00B57CFF" w:rsidRPr="00177C22">
        <w:rPr>
          <w:rFonts w:ascii="Arial" w:hAnsi="Arial" w:cs="Arial"/>
          <w:b/>
          <w:bCs/>
          <w:sz w:val="20"/>
          <w:szCs w:val="20"/>
        </w:rPr>
        <w:t xml:space="preserve">Liceo Classico Statale </w:t>
      </w:r>
    </w:p>
    <w:p w:rsidR="008034A8" w:rsidRPr="00177C22" w:rsidRDefault="00B57CFF" w:rsidP="00F770D4">
      <w:pPr>
        <w:spacing w:after="0" w:line="240" w:lineRule="auto"/>
        <w:ind w:left="4962" w:hanging="567"/>
        <w:jc w:val="right"/>
        <w:rPr>
          <w:rFonts w:ascii="Arial" w:hAnsi="Arial" w:cs="Arial"/>
          <w:b/>
          <w:bCs/>
          <w:sz w:val="20"/>
          <w:szCs w:val="20"/>
        </w:rPr>
      </w:pPr>
      <w:r w:rsidRPr="00177C22">
        <w:rPr>
          <w:rFonts w:ascii="Arial" w:hAnsi="Arial" w:cs="Arial"/>
          <w:b/>
          <w:bCs/>
          <w:sz w:val="20"/>
          <w:szCs w:val="20"/>
        </w:rPr>
        <w:t>“Francesco Stelluti</w:t>
      </w:r>
      <w:r w:rsidR="008034A8" w:rsidRPr="00177C22">
        <w:rPr>
          <w:rFonts w:ascii="Arial" w:hAnsi="Arial" w:cs="Arial"/>
          <w:b/>
          <w:bCs/>
          <w:sz w:val="20"/>
          <w:szCs w:val="20"/>
        </w:rPr>
        <w:t>”</w:t>
      </w:r>
    </w:p>
    <w:p w:rsidR="008034A8" w:rsidRPr="00177C22" w:rsidRDefault="008034A8" w:rsidP="00F770D4">
      <w:pPr>
        <w:spacing w:after="0" w:line="240" w:lineRule="auto"/>
        <w:ind w:left="5670" w:hanging="567"/>
        <w:jc w:val="right"/>
        <w:rPr>
          <w:rFonts w:ascii="Arial" w:hAnsi="Arial" w:cs="Arial"/>
          <w:b/>
          <w:bCs/>
          <w:sz w:val="20"/>
          <w:szCs w:val="20"/>
        </w:rPr>
      </w:pPr>
      <w:r w:rsidRPr="00177C22">
        <w:rPr>
          <w:rFonts w:ascii="Arial" w:hAnsi="Arial" w:cs="Arial"/>
          <w:b/>
          <w:bCs/>
          <w:sz w:val="20"/>
          <w:szCs w:val="20"/>
        </w:rPr>
        <w:t>Fabriano</w:t>
      </w:r>
    </w:p>
    <w:p w:rsidR="00F770D4" w:rsidRPr="00177C22" w:rsidRDefault="00F770D4" w:rsidP="00F770D4">
      <w:pPr>
        <w:spacing w:after="0" w:line="240" w:lineRule="auto"/>
        <w:ind w:left="5670" w:hanging="567"/>
        <w:jc w:val="right"/>
        <w:rPr>
          <w:rFonts w:ascii="Arial" w:hAnsi="Arial" w:cs="Arial"/>
          <w:sz w:val="20"/>
          <w:szCs w:val="20"/>
        </w:rPr>
      </w:pPr>
    </w:p>
    <w:p w:rsidR="006106E8" w:rsidRPr="00177C22" w:rsidRDefault="00B016AC" w:rsidP="006106E8">
      <w:pPr>
        <w:jc w:val="both"/>
        <w:rPr>
          <w:rFonts w:ascii="Arial" w:hAnsi="Arial" w:cs="Arial"/>
          <w:b/>
          <w:sz w:val="20"/>
          <w:szCs w:val="20"/>
        </w:rPr>
      </w:pPr>
      <w:r w:rsidRPr="00177C22">
        <w:rPr>
          <w:rFonts w:ascii="Arial" w:hAnsi="Arial" w:cs="Arial"/>
          <w:b/>
          <w:sz w:val="20"/>
          <w:szCs w:val="20"/>
        </w:rPr>
        <w:t>Allegato</w:t>
      </w:r>
      <w:r w:rsidR="00FF1D5A" w:rsidRPr="00177C22">
        <w:rPr>
          <w:rFonts w:ascii="Arial" w:hAnsi="Arial" w:cs="Arial"/>
          <w:b/>
          <w:sz w:val="20"/>
          <w:szCs w:val="20"/>
        </w:rPr>
        <w:t xml:space="preserve"> 3 – Dichiarazione di insussistenza di incompatibilità</w:t>
      </w:r>
      <w:r w:rsidR="00091233" w:rsidRPr="00177C22">
        <w:rPr>
          <w:rFonts w:ascii="Arial" w:hAnsi="Arial" w:cs="Arial"/>
          <w:b/>
          <w:sz w:val="20"/>
          <w:szCs w:val="20"/>
        </w:rPr>
        <w:t xml:space="preserve"> per l’incarico </w:t>
      </w:r>
      <w:r w:rsidR="006106E8" w:rsidRPr="00177C22">
        <w:rPr>
          <w:rFonts w:ascii="Arial" w:hAnsi="Arial" w:cs="Arial"/>
          <w:b/>
          <w:sz w:val="20"/>
          <w:szCs w:val="20"/>
        </w:rPr>
        <w:t xml:space="preserve">di Collaudatore per il progetto </w:t>
      </w:r>
      <w:r w:rsidR="006106E8" w:rsidRPr="00177C2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6A6F17" w:rsidRPr="00177C22">
        <w:rPr>
          <w:rFonts w:ascii="Arial" w:hAnsi="Arial" w:cs="Arial"/>
          <w:b/>
          <w:sz w:val="20"/>
          <w:szCs w:val="20"/>
        </w:rPr>
        <w:t>“Spazi e strumenti digitali per le STEM”– Avviso pubblico prot. n. 10812 del 13 maggio 2021 – Titolo del Progetto “Classic-STEM”  Codice CUP F99J21011940001</w:t>
      </w:r>
      <w:r w:rsidR="006A6F17" w:rsidRPr="00177C22">
        <w:rPr>
          <w:rFonts w:ascii="Arial" w:hAnsi="Arial" w:cs="Arial"/>
          <w:sz w:val="20"/>
          <w:szCs w:val="20"/>
        </w:rPr>
        <w:t>.</w:t>
      </w:r>
    </w:p>
    <w:p w:rsidR="00FF1D5A" w:rsidRPr="00177C22" w:rsidRDefault="00FF1D5A" w:rsidP="006106E8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Il sottoscritto ___________________________________________________________</w:t>
      </w:r>
    </w:p>
    <w:p w:rsidR="00FF1D5A" w:rsidRPr="00177C22" w:rsidRDefault="00FF1D5A" w:rsidP="00FF1D5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Codice Fiscale ______________________ nato a ______________________________</w:t>
      </w:r>
    </w:p>
    <w:p w:rsidR="00FF1D5A" w:rsidRPr="00177C22" w:rsidRDefault="00FF1D5A" w:rsidP="00FF1D5A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 xml:space="preserve">il ______________________ </w:t>
      </w:r>
    </w:p>
    <w:p w:rsidR="00F770D4" w:rsidRPr="00177C22" w:rsidRDefault="00FF1D5A" w:rsidP="00F770D4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 xml:space="preserve">avendo preso visione del Bando indetto dal Dirigente Scolastico con riferimento alla selezione di </w:t>
      </w:r>
    </w:p>
    <w:p w:rsidR="00F770D4" w:rsidRPr="00177C22" w:rsidRDefault="00F770D4" w:rsidP="00F770D4">
      <w:pPr>
        <w:pStyle w:val="Paragrafoelenco"/>
        <w:widowControl/>
        <w:numPr>
          <w:ilvl w:val="0"/>
          <w:numId w:val="20"/>
        </w:numPr>
        <w:autoSpaceDE/>
        <w:autoSpaceDN/>
        <w:contextualSpacing/>
        <w:jc w:val="both"/>
        <w:rPr>
          <w:rFonts w:ascii="Arial" w:eastAsiaTheme="minorHAnsi" w:hAnsi="Arial" w:cs="Arial"/>
          <w:sz w:val="20"/>
          <w:szCs w:val="20"/>
        </w:rPr>
      </w:pPr>
      <w:r w:rsidRPr="00177C22">
        <w:rPr>
          <w:rFonts w:ascii="Arial" w:eastAsiaTheme="minorHAnsi" w:hAnsi="Arial" w:cs="Arial"/>
          <w:sz w:val="20"/>
          <w:szCs w:val="20"/>
        </w:rPr>
        <w:t xml:space="preserve">esperto </w:t>
      </w:r>
      <w:r w:rsidR="00177C22" w:rsidRPr="00177C22">
        <w:rPr>
          <w:rFonts w:ascii="Arial" w:eastAsiaTheme="minorHAnsi" w:hAnsi="Arial" w:cs="Arial"/>
          <w:sz w:val="20"/>
          <w:szCs w:val="20"/>
        </w:rPr>
        <w:t>PROGETTISTA</w:t>
      </w:r>
    </w:p>
    <w:p w:rsidR="00F770D4" w:rsidRPr="00177C22" w:rsidRDefault="00F770D4" w:rsidP="00F770D4">
      <w:pPr>
        <w:pStyle w:val="Paragrafoelenco"/>
        <w:jc w:val="both"/>
        <w:rPr>
          <w:rFonts w:ascii="Arial" w:eastAsiaTheme="minorHAnsi" w:hAnsi="Arial" w:cs="Arial"/>
          <w:sz w:val="20"/>
          <w:szCs w:val="20"/>
        </w:rPr>
      </w:pPr>
    </w:p>
    <w:p w:rsidR="00F770D4" w:rsidRPr="00177C22" w:rsidRDefault="00F770D4" w:rsidP="00F770D4">
      <w:pPr>
        <w:pStyle w:val="Paragrafoelenco"/>
        <w:widowControl/>
        <w:numPr>
          <w:ilvl w:val="0"/>
          <w:numId w:val="20"/>
        </w:numPr>
        <w:autoSpaceDE/>
        <w:autoSpaceDN/>
        <w:contextualSpacing/>
        <w:jc w:val="both"/>
        <w:rPr>
          <w:rFonts w:ascii="Arial" w:eastAsiaTheme="minorHAnsi" w:hAnsi="Arial" w:cs="Arial"/>
          <w:sz w:val="20"/>
          <w:szCs w:val="20"/>
        </w:rPr>
      </w:pPr>
      <w:r w:rsidRPr="00177C22">
        <w:rPr>
          <w:rFonts w:ascii="Arial" w:eastAsiaTheme="minorHAnsi" w:hAnsi="Arial" w:cs="Arial"/>
          <w:sz w:val="20"/>
          <w:szCs w:val="20"/>
        </w:rPr>
        <w:t xml:space="preserve">esperto </w:t>
      </w:r>
      <w:r w:rsidR="00177C22" w:rsidRPr="00177C22">
        <w:rPr>
          <w:rFonts w:ascii="Arial" w:eastAsiaTheme="minorHAnsi" w:hAnsi="Arial" w:cs="Arial"/>
          <w:sz w:val="20"/>
          <w:szCs w:val="20"/>
        </w:rPr>
        <w:t>COLLAUDATORE</w:t>
      </w:r>
    </w:p>
    <w:p w:rsidR="00F770D4" w:rsidRPr="00177C22" w:rsidRDefault="00F770D4" w:rsidP="00091233">
      <w:pPr>
        <w:jc w:val="both"/>
        <w:rPr>
          <w:rFonts w:ascii="Arial" w:hAnsi="Arial" w:cs="Arial"/>
          <w:sz w:val="20"/>
          <w:szCs w:val="20"/>
        </w:rPr>
      </w:pPr>
    </w:p>
    <w:p w:rsidR="00FF1D5A" w:rsidRPr="00177C22" w:rsidRDefault="00FF1D5A" w:rsidP="00FF1D5A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nell’ambito dell’</w:t>
      </w:r>
      <w:r w:rsidR="00091233" w:rsidRPr="00177C22">
        <w:rPr>
          <w:rFonts w:ascii="Arial" w:hAnsi="Arial" w:cs="Arial"/>
          <w:sz w:val="20"/>
          <w:szCs w:val="20"/>
        </w:rPr>
        <w:t xml:space="preserve">attuazione del PROGETTO: </w:t>
      </w:r>
      <w:r w:rsidR="00F770D4" w:rsidRPr="00177C22">
        <w:rPr>
          <w:rFonts w:ascii="Arial" w:hAnsi="Arial" w:cs="Arial"/>
          <w:sz w:val="20"/>
          <w:szCs w:val="20"/>
        </w:rPr>
        <w:t>Spazi e strumenti digitali per le STEM”– Avviso pubblico prot. n. 10812 del 13 maggio 2021 – Tito</w:t>
      </w:r>
      <w:r w:rsidR="00177C22">
        <w:rPr>
          <w:rFonts w:ascii="Arial" w:hAnsi="Arial" w:cs="Arial"/>
          <w:sz w:val="20"/>
          <w:szCs w:val="20"/>
        </w:rPr>
        <w:t xml:space="preserve">lo del Progetto “Classic-STEM” </w:t>
      </w:r>
      <w:r w:rsidR="00F770D4" w:rsidRPr="00177C22">
        <w:rPr>
          <w:rFonts w:ascii="Arial" w:hAnsi="Arial" w:cs="Arial"/>
          <w:sz w:val="20"/>
          <w:szCs w:val="20"/>
        </w:rPr>
        <w:t>Codice CUP F99J21011940001.</w:t>
      </w:r>
      <w:r w:rsidRPr="00177C22">
        <w:rPr>
          <w:rFonts w:ascii="Arial" w:hAnsi="Arial" w:cs="Arial"/>
          <w:sz w:val="20"/>
          <w:szCs w:val="20"/>
        </w:rPr>
        <w:t>in qualità di</w:t>
      </w:r>
    </w:p>
    <w:p w:rsidR="00BC0C0F" w:rsidRPr="00177C22" w:rsidRDefault="00BC0C0F" w:rsidP="00BC0C0F">
      <w:pPr>
        <w:pStyle w:val="Paragrafoelenco"/>
        <w:widowControl/>
        <w:numPr>
          <w:ilvl w:val="0"/>
          <w:numId w:val="20"/>
        </w:numPr>
        <w:autoSpaceDE/>
        <w:autoSpaceDN/>
        <w:contextualSpacing/>
        <w:jc w:val="both"/>
        <w:rPr>
          <w:rFonts w:ascii="Arial" w:eastAsiaTheme="minorHAnsi" w:hAnsi="Arial" w:cs="Arial"/>
          <w:sz w:val="20"/>
          <w:szCs w:val="20"/>
        </w:rPr>
      </w:pPr>
      <w:r w:rsidRPr="00177C22">
        <w:rPr>
          <w:rFonts w:ascii="Arial" w:eastAsiaTheme="minorHAnsi" w:hAnsi="Arial" w:cs="Arial"/>
          <w:sz w:val="20"/>
          <w:szCs w:val="20"/>
        </w:rPr>
        <w:t xml:space="preserve">esperto </w:t>
      </w:r>
      <w:r w:rsidR="00177C22" w:rsidRPr="00177C22">
        <w:rPr>
          <w:rFonts w:ascii="Arial" w:eastAsiaTheme="minorHAnsi" w:hAnsi="Arial" w:cs="Arial"/>
          <w:sz w:val="20"/>
          <w:szCs w:val="20"/>
        </w:rPr>
        <w:t>PROGETTISTA</w:t>
      </w:r>
    </w:p>
    <w:p w:rsidR="00BC0C0F" w:rsidRPr="00177C22" w:rsidRDefault="00BC0C0F" w:rsidP="00BC0C0F">
      <w:pPr>
        <w:pStyle w:val="Paragrafoelenco"/>
        <w:jc w:val="both"/>
        <w:rPr>
          <w:rFonts w:ascii="Arial" w:eastAsiaTheme="minorHAnsi" w:hAnsi="Arial" w:cs="Arial"/>
          <w:sz w:val="20"/>
          <w:szCs w:val="20"/>
        </w:rPr>
      </w:pPr>
    </w:p>
    <w:p w:rsidR="00BC0C0F" w:rsidRPr="00177C22" w:rsidRDefault="00BC0C0F" w:rsidP="00BC0C0F">
      <w:pPr>
        <w:pStyle w:val="Paragrafoelenco"/>
        <w:widowControl/>
        <w:numPr>
          <w:ilvl w:val="0"/>
          <w:numId w:val="20"/>
        </w:numPr>
        <w:autoSpaceDE/>
        <w:autoSpaceDN/>
        <w:contextualSpacing/>
        <w:jc w:val="both"/>
        <w:rPr>
          <w:rFonts w:ascii="Arial" w:eastAsiaTheme="minorHAnsi" w:hAnsi="Arial" w:cs="Arial"/>
          <w:sz w:val="20"/>
          <w:szCs w:val="20"/>
        </w:rPr>
      </w:pPr>
      <w:r w:rsidRPr="00177C22">
        <w:rPr>
          <w:rFonts w:ascii="Arial" w:eastAsiaTheme="minorHAnsi" w:hAnsi="Arial" w:cs="Arial"/>
          <w:sz w:val="20"/>
          <w:szCs w:val="20"/>
        </w:rPr>
        <w:t xml:space="preserve">esperto </w:t>
      </w:r>
      <w:r w:rsidR="00177C22" w:rsidRPr="00177C22">
        <w:rPr>
          <w:rFonts w:ascii="Arial" w:eastAsiaTheme="minorHAnsi" w:hAnsi="Arial" w:cs="Arial"/>
          <w:sz w:val="20"/>
          <w:szCs w:val="20"/>
        </w:rPr>
        <w:t>COLLAUDATORE</w:t>
      </w:r>
    </w:p>
    <w:p w:rsidR="00FF1D5A" w:rsidRPr="00177C22" w:rsidRDefault="00FF1D5A" w:rsidP="00FF1D5A">
      <w:pPr>
        <w:jc w:val="both"/>
        <w:rPr>
          <w:rFonts w:ascii="Arial" w:hAnsi="Arial" w:cs="Arial"/>
          <w:sz w:val="20"/>
          <w:szCs w:val="20"/>
        </w:rPr>
      </w:pPr>
    </w:p>
    <w:p w:rsidR="00FF1D5A" w:rsidRPr="00177C22" w:rsidRDefault="00FF1D5A" w:rsidP="00FF1D5A">
      <w:pPr>
        <w:jc w:val="center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CONSAPEVOLE</w:t>
      </w:r>
    </w:p>
    <w:p w:rsidR="00FF1D5A" w:rsidRPr="00177C22" w:rsidRDefault="00FF1D5A" w:rsidP="00FF1D5A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 xml:space="preserve">delle sanzioni penali richiamate dall’art. 76 del D.P.R. 28/12/2000 N. 445, in caso di dichiarazioni mendaci e della decadenza dei benefici eventualmente conseguenti al provvedimento emanato sulla base di dichiarazioni non veritiere, di cui all’art. 75 del D.P.R. 28/12/2000 n. 445 ai sensi e per gli effetti dell’art. 47 del citato D.P.R. 445/2000, sotto la propria responsabilità </w:t>
      </w:r>
    </w:p>
    <w:p w:rsidR="00FF1D5A" w:rsidRPr="00177C22" w:rsidRDefault="00FF1D5A" w:rsidP="00FF1D5A">
      <w:pPr>
        <w:jc w:val="center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DICHIARA</w:t>
      </w:r>
    </w:p>
    <w:p w:rsidR="00BC0C0F" w:rsidRPr="00177C22" w:rsidRDefault="00BC0C0F" w:rsidP="00BC0C0F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 xml:space="preserve">di non trovarsi in nessuna delle condizioni di incompatibilità previste dalle Disposizioni e Istruzioni per l’attuazione delle iniziative previste dall’Avviso pubblico AVVISO PUBBLICO PER LA REALIZZAZIONE DI SPAZI LABORATORIALI E PER LA DOTAZIONE DI STRUMENTI DIGITALI PER L’APPRENDIMENTO DELLE STEM Prot. 10812 del 13-05-2021  </w:t>
      </w:r>
    </w:p>
    <w:p w:rsidR="00BC0C0F" w:rsidRPr="00177C22" w:rsidRDefault="00BC0C0F" w:rsidP="00F42543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 xml:space="preserve">in particolare di: </w:t>
      </w:r>
    </w:p>
    <w:p w:rsidR="00BC0C0F" w:rsidRPr="00177C22" w:rsidRDefault="00BC0C0F" w:rsidP="00177C22">
      <w:pPr>
        <w:pStyle w:val="Paragrafoelenco"/>
        <w:widowControl/>
        <w:numPr>
          <w:ilvl w:val="0"/>
          <w:numId w:val="21"/>
        </w:numPr>
        <w:autoSpaceDE/>
        <w:autoSpaceDN/>
        <w:spacing w:line="276" w:lineRule="auto"/>
        <w:contextualSpacing/>
        <w:jc w:val="both"/>
        <w:rPr>
          <w:rFonts w:ascii="Arial" w:eastAsiaTheme="minorHAnsi" w:hAnsi="Arial" w:cs="Arial"/>
          <w:sz w:val="20"/>
          <w:szCs w:val="20"/>
        </w:rPr>
      </w:pPr>
      <w:r w:rsidRPr="00177C22">
        <w:rPr>
          <w:rFonts w:ascii="Arial" w:eastAsiaTheme="minorHAnsi" w:hAnsi="Arial" w:cs="Arial"/>
          <w:sz w:val="20"/>
          <w:szCs w:val="20"/>
        </w:rPr>
        <w:lastRenderedPageBreak/>
        <w:t xml:space="preserve">non essere collegato, né come socio né come titolare, alla ditta che ha partecipato/o parteciperà e si è aggiudicata/o si aggiudicherà la gara di appalto. </w:t>
      </w:r>
    </w:p>
    <w:p w:rsidR="00F42543" w:rsidRPr="00177C22" w:rsidRDefault="00F42543" w:rsidP="00177C22">
      <w:pPr>
        <w:pStyle w:val="Paragrafoelenco"/>
        <w:widowControl/>
        <w:numPr>
          <w:ilvl w:val="0"/>
          <w:numId w:val="21"/>
        </w:numPr>
        <w:autoSpaceDE/>
        <w:autoSpaceDN/>
        <w:spacing w:line="276" w:lineRule="auto"/>
        <w:contextualSpacing/>
        <w:jc w:val="both"/>
        <w:rPr>
          <w:rFonts w:ascii="Arial" w:eastAsiaTheme="minorHAnsi" w:hAnsi="Arial" w:cs="Arial"/>
          <w:sz w:val="20"/>
          <w:szCs w:val="20"/>
        </w:rPr>
      </w:pPr>
      <w:r w:rsidRPr="00177C22">
        <w:rPr>
          <w:rFonts w:ascii="Arial" w:eastAsiaTheme="minorHAnsi" w:hAnsi="Arial" w:cs="Arial"/>
          <w:sz w:val="20"/>
          <w:szCs w:val="20"/>
        </w:rPr>
        <w:t>di essere a conoscenza che le figure di progettista, collaudatore sono incompatibili e, quindi, di prestare la propria opera per una sola figura.</w:t>
      </w:r>
    </w:p>
    <w:p w:rsidR="00BC0C0F" w:rsidRPr="00177C22" w:rsidRDefault="00BC0C0F" w:rsidP="00BC0C0F">
      <w:pPr>
        <w:jc w:val="both"/>
        <w:rPr>
          <w:rFonts w:ascii="Arial" w:hAnsi="Arial" w:cs="Arial"/>
          <w:sz w:val="20"/>
          <w:szCs w:val="20"/>
        </w:rPr>
      </w:pPr>
    </w:p>
    <w:p w:rsidR="00BC0C0F" w:rsidRPr="00177C22" w:rsidRDefault="00BC0C0F" w:rsidP="00BC0C0F">
      <w:pPr>
        <w:jc w:val="both"/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 xml:space="preserve">Dichiara inoltre, di non essere parente o affine entro il quarto grado del legale rappresentante dell'Istituto e di altro personale che ha preso parte alla predisposizione del bando di reclutamento, </w:t>
      </w:r>
      <w:r w:rsidR="00056ED1" w:rsidRPr="00177C22">
        <w:rPr>
          <w:rFonts w:ascii="Arial" w:hAnsi="Arial" w:cs="Arial"/>
          <w:sz w:val="20"/>
          <w:szCs w:val="20"/>
        </w:rPr>
        <w:t xml:space="preserve">o incaricato </w:t>
      </w:r>
      <w:r w:rsidRPr="00177C22">
        <w:rPr>
          <w:rFonts w:ascii="Arial" w:hAnsi="Arial" w:cs="Arial"/>
          <w:sz w:val="20"/>
          <w:szCs w:val="20"/>
        </w:rPr>
        <w:t xml:space="preserve">alla comparazione dei curricula degli astanti e alla stesura delle graduatorie dei candidati. </w:t>
      </w:r>
    </w:p>
    <w:p w:rsidR="00BC0C0F" w:rsidRPr="00177C22" w:rsidRDefault="00BC0C0F" w:rsidP="00BC0C0F">
      <w:pPr>
        <w:jc w:val="both"/>
        <w:rPr>
          <w:rFonts w:ascii="Arial" w:hAnsi="Arial" w:cs="Arial"/>
          <w:sz w:val="20"/>
          <w:szCs w:val="20"/>
        </w:rPr>
      </w:pPr>
    </w:p>
    <w:p w:rsidR="00FF1D5A" w:rsidRPr="00177C22" w:rsidRDefault="00091233" w:rsidP="00FF1D5A">
      <w:pPr>
        <w:rPr>
          <w:rFonts w:ascii="Arial" w:hAnsi="Arial" w:cs="Arial"/>
          <w:sz w:val="20"/>
          <w:szCs w:val="20"/>
        </w:rPr>
      </w:pPr>
      <w:r w:rsidRPr="00177C22">
        <w:rPr>
          <w:rFonts w:ascii="Arial" w:hAnsi="Arial" w:cs="Arial"/>
          <w:sz w:val="20"/>
          <w:szCs w:val="20"/>
        </w:rPr>
        <w:t>Data _____________</w:t>
      </w:r>
      <w:r w:rsidRPr="00177C22">
        <w:rPr>
          <w:rFonts w:ascii="Arial" w:hAnsi="Arial" w:cs="Arial"/>
          <w:sz w:val="20"/>
          <w:szCs w:val="20"/>
        </w:rPr>
        <w:tab/>
      </w:r>
      <w:r w:rsidRPr="00177C22">
        <w:rPr>
          <w:rFonts w:ascii="Arial" w:hAnsi="Arial" w:cs="Arial"/>
          <w:sz w:val="20"/>
          <w:szCs w:val="20"/>
        </w:rPr>
        <w:tab/>
        <w:t xml:space="preserve">     </w:t>
      </w:r>
      <w:r w:rsidR="00424A14" w:rsidRPr="00177C22">
        <w:rPr>
          <w:rFonts w:ascii="Arial" w:hAnsi="Arial" w:cs="Arial"/>
          <w:sz w:val="20"/>
          <w:szCs w:val="20"/>
        </w:rPr>
        <w:t xml:space="preserve">                        </w:t>
      </w:r>
      <w:r w:rsidRPr="00177C22">
        <w:rPr>
          <w:rFonts w:ascii="Arial" w:hAnsi="Arial" w:cs="Arial"/>
          <w:sz w:val="20"/>
          <w:szCs w:val="20"/>
        </w:rPr>
        <w:t xml:space="preserve">  </w:t>
      </w:r>
      <w:r w:rsidR="00FF1D5A" w:rsidRPr="00177C22">
        <w:rPr>
          <w:rFonts w:ascii="Arial" w:hAnsi="Arial" w:cs="Arial"/>
          <w:sz w:val="20"/>
          <w:szCs w:val="20"/>
        </w:rPr>
        <w:t>FIRMA DEL CANDIDATO___________________</w:t>
      </w:r>
    </w:p>
    <w:p w:rsidR="00FF1D5A" w:rsidRPr="00177C22" w:rsidRDefault="00FF1D5A" w:rsidP="00FF1D5A">
      <w:pPr>
        <w:rPr>
          <w:rFonts w:ascii="Arial" w:hAnsi="Arial" w:cs="Arial"/>
          <w:sz w:val="20"/>
          <w:szCs w:val="20"/>
        </w:rPr>
      </w:pPr>
    </w:p>
    <w:p w:rsidR="00A4466F" w:rsidRPr="00177C22" w:rsidRDefault="00A4466F" w:rsidP="00A4466F">
      <w:pPr>
        <w:widowControl w:val="0"/>
        <w:spacing w:line="16" w:lineRule="auto"/>
        <w:rPr>
          <w:rFonts w:ascii="Arial" w:hAnsi="Arial" w:cs="Arial"/>
          <w:sz w:val="20"/>
          <w:szCs w:val="20"/>
        </w:rPr>
      </w:pPr>
    </w:p>
    <w:p w:rsidR="00A4466F" w:rsidRPr="00177C22" w:rsidRDefault="00A4466F" w:rsidP="00A4466F">
      <w:pPr>
        <w:widowControl w:val="0"/>
        <w:rPr>
          <w:rFonts w:ascii="Arial" w:hAnsi="Arial" w:cs="Arial"/>
          <w:sz w:val="20"/>
          <w:szCs w:val="20"/>
        </w:rPr>
      </w:pPr>
    </w:p>
    <w:p w:rsidR="00A4466F" w:rsidRPr="00177C22" w:rsidRDefault="00A4466F" w:rsidP="00A4466F">
      <w:pPr>
        <w:spacing w:after="200" w:line="276" w:lineRule="auto"/>
        <w:rPr>
          <w:rFonts w:cstheme="minorHAnsi"/>
          <w:sz w:val="20"/>
          <w:szCs w:val="20"/>
        </w:rPr>
      </w:pPr>
    </w:p>
    <w:p w:rsidR="00B752F6" w:rsidRPr="00177C22" w:rsidRDefault="00B752F6" w:rsidP="00A4466F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sectPr w:rsidR="00B752F6" w:rsidRPr="00177C22" w:rsidSect="007B16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1133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2826" w:rsidRDefault="00DC2826" w:rsidP="006851C5">
      <w:pPr>
        <w:spacing w:after="0" w:line="240" w:lineRule="auto"/>
      </w:pPr>
      <w:r>
        <w:separator/>
      </w:r>
    </w:p>
  </w:endnote>
  <w:endnote w:type="continuationSeparator" w:id="0">
    <w:p w:rsidR="00DC2826" w:rsidRDefault="00DC2826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C41910" w:rsidRDefault="001C3CEF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FF27FF">
      <w:rPr>
        <w:rFonts w:ascii="Liberation Sans Narrow" w:hAnsi="Liberation Sans Narrow"/>
        <w:i/>
        <w:sz w:val="20"/>
        <w:szCs w:val="20"/>
      </w:rPr>
      <w:fldChar w:fldCharType="begin"/>
    </w:r>
    <w:r w:rsidR="00363709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FF27FF">
      <w:rPr>
        <w:rFonts w:ascii="Liberation Sans Narrow" w:hAnsi="Liberation Sans Narrow"/>
        <w:i/>
        <w:sz w:val="20"/>
        <w:szCs w:val="20"/>
      </w:rPr>
      <w:fldChar w:fldCharType="separate"/>
    </w:r>
    <w:r w:rsidR="00363709">
      <w:rPr>
        <w:rFonts w:ascii="Liberation Sans Narrow" w:hAnsi="Liberation Sans Narrow"/>
        <w:i/>
        <w:sz w:val="20"/>
        <w:szCs w:val="20"/>
      </w:rPr>
      <w:t>DLC</w:t>
    </w:r>
    <w:r w:rsidR="00FF27FF">
      <w:rPr>
        <w:rFonts w:ascii="Liberation Sans Narrow" w:hAnsi="Liberation Sans Narrow"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1D2D82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363709">
      <w:rPr>
        <w:rFonts w:ascii="Liberation Sans Narrow" w:hAnsi="Liberation Sans Narrow"/>
        <w:i/>
        <w:sz w:val="20"/>
        <w:szCs w:val="20"/>
      </w:rPr>
      <w:t>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1D2D82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Pr="00130F66" w:rsidRDefault="002D5D67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t>rc</w:t>
    </w:r>
    <w:r w:rsidR="00363709">
      <w:rPr>
        <w:rFonts w:ascii="Liberation Sans Narrow" w:hAnsi="Liberation Sans Narrow"/>
        <w:i/>
        <w:sz w:val="20"/>
        <w:szCs w:val="20"/>
      </w:rPr>
      <w:tab/>
    </w:r>
    <w:r w:rsidR="00363709">
      <w:rPr>
        <w:rFonts w:ascii="Liberation Sans Narrow" w:hAnsi="Liberation Sans Narrow"/>
        <w:i/>
        <w:sz w:val="20"/>
        <w:szCs w:val="20"/>
      </w:rPr>
      <w:tab/>
      <w:t>P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363709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DC2826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FF27F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363709">
      <w:rPr>
        <w:rFonts w:ascii="Liberation Sans Narrow" w:hAnsi="Liberation Sans Narrow"/>
        <w:i/>
        <w:sz w:val="20"/>
        <w:szCs w:val="20"/>
      </w:rPr>
      <w:t xml:space="preserve"> di</w:t>
    </w:r>
    <w:r w:rsidR="00363709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DC2826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A63F90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363709" w:rsidRDefault="00363709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363709" w:rsidRDefault="00363709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363709" w:rsidRDefault="00363709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2826" w:rsidRDefault="00DC2826" w:rsidP="006851C5">
      <w:pPr>
        <w:spacing w:after="0" w:line="240" w:lineRule="auto"/>
      </w:pPr>
      <w:r>
        <w:separator/>
      </w:r>
    </w:p>
  </w:footnote>
  <w:footnote w:type="continuationSeparator" w:id="0">
    <w:p w:rsidR="00DC2826" w:rsidRDefault="00DC2826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CEF" w:rsidRDefault="001C3CEF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709" w:rsidRDefault="00363709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63709" w:rsidRPr="00672AC0" w:rsidTr="00672AC0">
      <w:trPr>
        <w:trHeight w:val="284"/>
      </w:trPr>
      <w:tc>
        <w:tcPr>
          <w:tcW w:w="1176" w:type="dxa"/>
          <w:vAlign w:val="center"/>
        </w:tcPr>
        <w:p w:rsidR="00363709" w:rsidRPr="00672AC0" w:rsidRDefault="00363709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B78168A" wp14:editId="19055B57">
                <wp:extent cx="601793" cy="540000"/>
                <wp:effectExtent l="0" t="0" r="8255" b="0"/>
                <wp:docPr id="46" name="Immagin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363709" w:rsidRDefault="00363709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363709" w:rsidRPr="00672AC0" w:rsidRDefault="00DC2826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63709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363709" w:rsidRPr="00CD2267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63709" w:rsidTr="00693BC7">
      <w:trPr>
        <w:trHeight w:val="284"/>
      </w:trPr>
      <w:tc>
        <w:tcPr>
          <w:tcW w:w="9628" w:type="dxa"/>
          <w:gridSpan w:val="2"/>
          <w:vAlign w:val="center"/>
        </w:tcPr>
        <w:p w:rsidR="00363709" w:rsidRDefault="00363709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7D8DDCB6" wp14:editId="4659369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47" name="Immagine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63709" w:rsidTr="00B2455D">
      <w:trPr>
        <w:trHeight w:val="284"/>
      </w:trPr>
      <w:tc>
        <w:tcPr>
          <w:tcW w:w="1696" w:type="dxa"/>
          <w:vMerge w:val="restart"/>
          <w:vAlign w:val="center"/>
        </w:tcPr>
        <w:p w:rsidR="00363709" w:rsidRDefault="00363709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67901E16" wp14:editId="1EDF2D07">
                <wp:extent cx="936000" cy="839889"/>
                <wp:effectExtent l="0" t="0" r="0" b="0"/>
                <wp:docPr id="48" name="Immagin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363709" w:rsidRPr="00672AC0" w:rsidRDefault="00363709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63709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363709" w:rsidRDefault="00363709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363709" w:rsidRPr="00672AC0" w:rsidRDefault="00363709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2CF22C2" wp14:editId="0F7555A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49" name="Immagin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63709" w:rsidTr="00693BC7">
      <w:trPr>
        <w:trHeight w:val="284"/>
      </w:trPr>
      <w:tc>
        <w:tcPr>
          <w:tcW w:w="1696" w:type="dxa"/>
          <w:vMerge/>
          <w:vAlign w:val="center"/>
        </w:tcPr>
        <w:p w:rsidR="00363709" w:rsidRDefault="00363709" w:rsidP="00584E5E"/>
      </w:tc>
      <w:tc>
        <w:tcPr>
          <w:tcW w:w="7932" w:type="dxa"/>
          <w:vAlign w:val="center"/>
        </w:tcPr>
        <w:p w:rsidR="00363709" w:rsidRPr="00672AC0" w:rsidRDefault="00363709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363709" w:rsidRPr="00C14475" w:rsidRDefault="00363709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B4E1A"/>
    <w:multiLevelType w:val="hybridMultilevel"/>
    <w:tmpl w:val="43E655B6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80419A"/>
    <w:multiLevelType w:val="hybridMultilevel"/>
    <w:tmpl w:val="C3809C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26177D"/>
    <w:multiLevelType w:val="hybridMultilevel"/>
    <w:tmpl w:val="8F6814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262B97"/>
    <w:multiLevelType w:val="hybridMultilevel"/>
    <w:tmpl w:val="36A6C6A4"/>
    <w:lvl w:ilvl="0" w:tplc="B87639D4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70AE6"/>
    <w:multiLevelType w:val="hybridMultilevel"/>
    <w:tmpl w:val="86CCD1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E50D00"/>
    <w:multiLevelType w:val="hybridMultilevel"/>
    <w:tmpl w:val="BA76B4CE"/>
    <w:lvl w:ilvl="0" w:tplc="BCA80C14">
      <w:start w:val="1"/>
      <w:numFmt w:val="decimal"/>
      <w:lvlText w:val="%1)"/>
      <w:lvlJc w:val="left"/>
      <w:pPr>
        <w:ind w:left="1000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1" w:tplc="989E878C">
      <w:numFmt w:val="bullet"/>
      <w:lvlText w:val=""/>
      <w:lvlJc w:val="left"/>
      <w:pPr>
        <w:ind w:left="1139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2" w:tplc="72522368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3" w:tplc="C3982164">
      <w:numFmt w:val="bullet"/>
      <w:lvlText w:val="•"/>
      <w:lvlJc w:val="left"/>
      <w:pPr>
        <w:ind w:left="2485" w:hanging="360"/>
      </w:pPr>
      <w:rPr>
        <w:rFonts w:hint="default"/>
        <w:lang w:val="it-IT" w:eastAsia="en-US" w:bidi="ar-SA"/>
      </w:rPr>
    </w:lvl>
    <w:lvl w:ilvl="4" w:tplc="3F88AECE">
      <w:numFmt w:val="bullet"/>
      <w:lvlText w:val="•"/>
      <w:lvlJc w:val="left"/>
      <w:pPr>
        <w:ind w:left="3671" w:hanging="360"/>
      </w:pPr>
      <w:rPr>
        <w:rFonts w:hint="default"/>
        <w:lang w:val="it-IT" w:eastAsia="en-US" w:bidi="ar-SA"/>
      </w:rPr>
    </w:lvl>
    <w:lvl w:ilvl="5" w:tplc="CA48B39C">
      <w:numFmt w:val="bullet"/>
      <w:lvlText w:val="•"/>
      <w:lvlJc w:val="left"/>
      <w:pPr>
        <w:ind w:left="4857" w:hanging="360"/>
      </w:pPr>
      <w:rPr>
        <w:rFonts w:hint="default"/>
        <w:lang w:val="it-IT" w:eastAsia="en-US" w:bidi="ar-SA"/>
      </w:rPr>
    </w:lvl>
    <w:lvl w:ilvl="6" w:tplc="0234DCB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7" w:tplc="29AAA7FA">
      <w:numFmt w:val="bullet"/>
      <w:lvlText w:val="•"/>
      <w:lvlJc w:val="left"/>
      <w:pPr>
        <w:ind w:left="7229" w:hanging="360"/>
      </w:pPr>
      <w:rPr>
        <w:rFonts w:hint="default"/>
        <w:lang w:val="it-IT" w:eastAsia="en-US" w:bidi="ar-SA"/>
      </w:rPr>
    </w:lvl>
    <w:lvl w:ilvl="8" w:tplc="A65E00DE">
      <w:numFmt w:val="bullet"/>
      <w:lvlText w:val="•"/>
      <w:lvlJc w:val="left"/>
      <w:pPr>
        <w:ind w:left="8414" w:hanging="360"/>
      </w:pPr>
      <w:rPr>
        <w:rFonts w:hint="default"/>
        <w:lang w:val="it-IT" w:eastAsia="en-US" w:bidi="ar-SA"/>
      </w:rPr>
    </w:lvl>
  </w:abstractNum>
  <w:abstractNum w:abstractNumId="6">
    <w:nsid w:val="25FE35FB"/>
    <w:multiLevelType w:val="hybridMultilevel"/>
    <w:tmpl w:val="45C022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DF7C61"/>
    <w:multiLevelType w:val="hybridMultilevel"/>
    <w:tmpl w:val="EA92995A"/>
    <w:lvl w:ilvl="0" w:tplc="C27488BE">
      <w:numFmt w:val="bullet"/>
      <w:lvlText w:val="●"/>
      <w:lvlJc w:val="left"/>
      <w:pPr>
        <w:ind w:left="129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t-IT" w:eastAsia="en-US" w:bidi="ar-SA"/>
      </w:rPr>
    </w:lvl>
    <w:lvl w:ilvl="1" w:tplc="7C7035E2">
      <w:start w:val="1"/>
      <w:numFmt w:val="decimal"/>
      <w:lvlText w:val="%2."/>
      <w:lvlJc w:val="left"/>
      <w:pPr>
        <w:ind w:left="2012" w:hanging="360"/>
      </w:pPr>
      <w:rPr>
        <w:rFonts w:ascii="Calibri" w:eastAsia="Calibri" w:hAnsi="Calibri" w:cs="Calibri" w:hint="default"/>
        <w:w w:val="100"/>
        <w:sz w:val="24"/>
        <w:szCs w:val="24"/>
        <w:lang w:val="it-IT" w:eastAsia="en-US" w:bidi="ar-SA"/>
      </w:rPr>
    </w:lvl>
    <w:lvl w:ilvl="2" w:tplc="B032E586">
      <w:numFmt w:val="bullet"/>
      <w:lvlText w:val="•"/>
      <w:lvlJc w:val="left"/>
      <w:pPr>
        <w:ind w:left="2994" w:hanging="360"/>
      </w:pPr>
      <w:rPr>
        <w:rFonts w:hint="default"/>
        <w:lang w:val="it-IT" w:eastAsia="en-US" w:bidi="ar-SA"/>
      </w:rPr>
    </w:lvl>
    <w:lvl w:ilvl="3" w:tplc="ED1CF078">
      <w:numFmt w:val="bullet"/>
      <w:lvlText w:val="•"/>
      <w:lvlJc w:val="left"/>
      <w:pPr>
        <w:ind w:left="3968" w:hanging="360"/>
      </w:pPr>
      <w:rPr>
        <w:rFonts w:hint="default"/>
        <w:lang w:val="it-IT" w:eastAsia="en-US" w:bidi="ar-SA"/>
      </w:rPr>
    </w:lvl>
    <w:lvl w:ilvl="4" w:tplc="DA6A9BA0">
      <w:numFmt w:val="bullet"/>
      <w:lvlText w:val="•"/>
      <w:lvlJc w:val="left"/>
      <w:pPr>
        <w:ind w:left="4942" w:hanging="360"/>
      </w:pPr>
      <w:rPr>
        <w:rFonts w:hint="default"/>
        <w:lang w:val="it-IT" w:eastAsia="en-US" w:bidi="ar-SA"/>
      </w:rPr>
    </w:lvl>
    <w:lvl w:ilvl="5" w:tplc="EF4CF488">
      <w:numFmt w:val="bullet"/>
      <w:lvlText w:val="•"/>
      <w:lvlJc w:val="left"/>
      <w:pPr>
        <w:ind w:left="5916" w:hanging="360"/>
      </w:pPr>
      <w:rPr>
        <w:rFonts w:hint="default"/>
        <w:lang w:val="it-IT" w:eastAsia="en-US" w:bidi="ar-SA"/>
      </w:rPr>
    </w:lvl>
    <w:lvl w:ilvl="6" w:tplc="CD9EBE1C">
      <w:numFmt w:val="bullet"/>
      <w:lvlText w:val="•"/>
      <w:lvlJc w:val="left"/>
      <w:pPr>
        <w:ind w:left="6890" w:hanging="360"/>
      </w:pPr>
      <w:rPr>
        <w:rFonts w:hint="default"/>
        <w:lang w:val="it-IT" w:eastAsia="en-US" w:bidi="ar-SA"/>
      </w:rPr>
    </w:lvl>
    <w:lvl w:ilvl="7" w:tplc="D60E8F0A">
      <w:numFmt w:val="bullet"/>
      <w:lvlText w:val="•"/>
      <w:lvlJc w:val="left"/>
      <w:pPr>
        <w:ind w:left="7864" w:hanging="360"/>
      </w:pPr>
      <w:rPr>
        <w:rFonts w:hint="default"/>
        <w:lang w:val="it-IT" w:eastAsia="en-US" w:bidi="ar-SA"/>
      </w:rPr>
    </w:lvl>
    <w:lvl w:ilvl="8" w:tplc="046868C0">
      <w:numFmt w:val="bullet"/>
      <w:lvlText w:val="•"/>
      <w:lvlJc w:val="left"/>
      <w:pPr>
        <w:ind w:left="8838" w:hanging="360"/>
      </w:pPr>
      <w:rPr>
        <w:rFonts w:hint="default"/>
        <w:lang w:val="it-IT" w:eastAsia="en-US" w:bidi="ar-SA"/>
      </w:rPr>
    </w:lvl>
  </w:abstractNum>
  <w:abstractNum w:abstractNumId="8">
    <w:nsid w:val="2CE62D8B"/>
    <w:multiLevelType w:val="hybridMultilevel"/>
    <w:tmpl w:val="ACD262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B54EAC"/>
    <w:multiLevelType w:val="hybridMultilevel"/>
    <w:tmpl w:val="E03E516C"/>
    <w:lvl w:ilvl="0" w:tplc="B87639D4">
      <w:start w:val="1"/>
      <w:numFmt w:val="bullet"/>
      <w:lvlText w:val=""/>
      <w:lvlJc w:val="left"/>
      <w:pPr>
        <w:ind w:left="4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84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912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9840" w:hanging="360"/>
      </w:pPr>
      <w:rPr>
        <w:rFonts w:ascii="Wingdings" w:hAnsi="Wingdings" w:hint="default"/>
      </w:rPr>
    </w:lvl>
  </w:abstractNum>
  <w:abstractNum w:abstractNumId="10">
    <w:nsid w:val="42004706"/>
    <w:multiLevelType w:val="hybridMultilevel"/>
    <w:tmpl w:val="E766BB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153CE0"/>
    <w:multiLevelType w:val="hybridMultilevel"/>
    <w:tmpl w:val="5C2C6BA8"/>
    <w:lvl w:ilvl="0" w:tplc="8EDAA326">
      <w:start w:val="1"/>
      <w:numFmt w:val="decimal"/>
      <w:lvlText w:val="%1."/>
      <w:lvlJc w:val="left"/>
      <w:pPr>
        <w:ind w:left="958" w:hanging="246"/>
      </w:pPr>
      <w:rPr>
        <w:rFonts w:ascii="Microsoft Sans Serif" w:eastAsia="Microsoft Sans Serif" w:hAnsi="Microsoft Sans Serif" w:cs="Microsoft Sans Serif" w:hint="default"/>
        <w:color w:val="000009"/>
        <w:spacing w:val="-1"/>
        <w:w w:val="100"/>
        <w:sz w:val="22"/>
        <w:szCs w:val="22"/>
        <w:lang w:val="it-IT" w:eastAsia="en-US" w:bidi="ar-SA"/>
      </w:rPr>
    </w:lvl>
    <w:lvl w:ilvl="1" w:tplc="99D4C6A6">
      <w:numFmt w:val="bullet"/>
      <w:lvlText w:val="•"/>
      <w:lvlJc w:val="left"/>
      <w:pPr>
        <w:ind w:left="1959" w:hanging="246"/>
      </w:pPr>
      <w:rPr>
        <w:rFonts w:hint="default"/>
        <w:lang w:val="it-IT" w:eastAsia="en-US" w:bidi="ar-SA"/>
      </w:rPr>
    </w:lvl>
    <w:lvl w:ilvl="2" w:tplc="7D4A082A">
      <w:numFmt w:val="bullet"/>
      <w:lvlText w:val="•"/>
      <w:lvlJc w:val="left"/>
      <w:pPr>
        <w:ind w:left="2958" w:hanging="246"/>
      </w:pPr>
      <w:rPr>
        <w:rFonts w:hint="default"/>
        <w:lang w:val="it-IT" w:eastAsia="en-US" w:bidi="ar-SA"/>
      </w:rPr>
    </w:lvl>
    <w:lvl w:ilvl="3" w:tplc="77D47C82">
      <w:numFmt w:val="bullet"/>
      <w:lvlText w:val="•"/>
      <w:lvlJc w:val="left"/>
      <w:pPr>
        <w:ind w:left="3957" w:hanging="246"/>
      </w:pPr>
      <w:rPr>
        <w:rFonts w:hint="default"/>
        <w:lang w:val="it-IT" w:eastAsia="en-US" w:bidi="ar-SA"/>
      </w:rPr>
    </w:lvl>
    <w:lvl w:ilvl="4" w:tplc="08F886FA">
      <w:numFmt w:val="bullet"/>
      <w:lvlText w:val="•"/>
      <w:lvlJc w:val="left"/>
      <w:pPr>
        <w:ind w:left="4956" w:hanging="246"/>
      </w:pPr>
      <w:rPr>
        <w:rFonts w:hint="default"/>
        <w:lang w:val="it-IT" w:eastAsia="en-US" w:bidi="ar-SA"/>
      </w:rPr>
    </w:lvl>
    <w:lvl w:ilvl="5" w:tplc="C38C576C">
      <w:numFmt w:val="bullet"/>
      <w:lvlText w:val="•"/>
      <w:lvlJc w:val="left"/>
      <w:pPr>
        <w:ind w:left="5955" w:hanging="246"/>
      </w:pPr>
      <w:rPr>
        <w:rFonts w:hint="default"/>
        <w:lang w:val="it-IT" w:eastAsia="en-US" w:bidi="ar-SA"/>
      </w:rPr>
    </w:lvl>
    <w:lvl w:ilvl="6" w:tplc="63C284D8">
      <w:numFmt w:val="bullet"/>
      <w:lvlText w:val="•"/>
      <w:lvlJc w:val="left"/>
      <w:pPr>
        <w:ind w:left="6954" w:hanging="246"/>
      </w:pPr>
      <w:rPr>
        <w:rFonts w:hint="default"/>
        <w:lang w:val="it-IT" w:eastAsia="en-US" w:bidi="ar-SA"/>
      </w:rPr>
    </w:lvl>
    <w:lvl w:ilvl="7" w:tplc="C50A8FD8">
      <w:numFmt w:val="bullet"/>
      <w:lvlText w:val="•"/>
      <w:lvlJc w:val="left"/>
      <w:pPr>
        <w:ind w:left="7953" w:hanging="246"/>
      </w:pPr>
      <w:rPr>
        <w:rFonts w:hint="default"/>
        <w:lang w:val="it-IT" w:eastAsia="en-US" w:bidi="ar-SA"/>
      </w:rPr>
    </w:lvl>
    <w:lvl w:ilvl="8" w:tplc="E8909432">
      <w:numFmt w:val="bullet"/>
      <w:lvlText w:val="•"/>
      <w:lvlJc w:val="left"/>
      <w:pPr>
        <w:ind w:left="8952" w:hanging="246"/>
      </w:pPr>
      <w:rPr>
        <w:rFonts w:hint="default"/>
        <w:lang w:val="it-IT" w:eastAsia="en-US" w:bidi="ar-SA"/>
      </w:rPr>
    </w:lvl>
  </w:abstractNum>
  <w:abstractNum w:abstractNumId="12">
    <w:nsid w:val="434C0324"/>
    <w:multiLevelType w:val="hybridMultilevel"/>
    <w:tmpl w:val="45787C00"/>
    <w:lvl w:ilvl="0" w:tplc="7CEA891E">
      <w:start w:val="1"/>
      <w:numFmt w:val="lowerLetter"/>
      <w:lvlText w:val="%1)"/>
      <w:lvlJc w:val="left"/>
      <w:pPr>
        <w:ind w:left="853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it-IT" w:eastAsia="en-US" w:bidi="ar-SA"/>
      </w:rPr>
    </w:lvl>
    <w:lvl w:ilvl="1" w:tplc="BB986F3E">
      <w:numFmt w:val="bullet"/>
      <w:lvlText w:val="•"/>
      <w:lvlJc w:val="left"/>
      <w:pPr>
        <w:ind w:left="1764" w:hanging="360"/>
      </w:pPr>
      <w:rPr>
        <w:rFonts w:hint="default"/>
        <w:lang w:val="it-IT" w:eastAsia="en-US" w:bidi="ar-SA"/>
      </w:rPr>
    </w:lvl>
    <w:lvl w:ilvl="2" w:tplc="0A2C85A8">
      <w:numFmt w:val="bullet"/>
      <w:lvlText w:val="•"/>
      <w:lvlJc w:val="left"/>
      <w:pPr>
        <w:ind w:left="2669" w:hanging="360"/>
      </w:pPr>
      <w:rPr>
        <w:rFonts w:hint="default"/>
        <w:lang w:val="it-IT" w:eastAsia="en-US" w:bidi="ar-SA"/>
      </w:rPr>
    </w:lvl>
    <w:lvl w:ilvl="3" w:tplc="258A78CC">
      <w:numFmt w:val="bullet"/>
      <w:lvlText w:val="•"/>
      <w:lvlJc w:val="left"/>
      <w:pPr>
        <w:ind w:left="3573" w:hanging="360"/>
      </w:pPr>
      <w:rPr>
        <w:rFonts w:hint="default"/>
        <w:lang w:val="it-IT" w:eastAsia="en-US" w:bidi="ar-SA"/>
      </w:rPr>
    </w:lvl>
    <w:lvl w:ilvl="4" w:tplc="C13CB682">
      <w:numFmt w:val="bullet"/>
      <w:lvlText w:val="•"/>
      <w:lvlJc w:val="left"/>
      <w:pPr>
        <w:ind w:left="4478" w:hanging="360"/>
      </w:pPr>
      <w:rPr>
        <w:rFonts w:hint="default"/>
        <w:lang w:val="it-IT" w:eastAsia="en-US" w:bidi="ar-SA"/>
      </w:rPr>
    </w:lvl>
    <w:lvl w:ilvl="5" w:tplc="1788447A">
      <w:numFmt w:val="bullet"/>
      <w:lvlText w:val="•"/>
      <w:lvlJc w:val="left"/>
      <w:pPr>
        <w:ind w:left="5383" w:hanging="360"/>
      </w:pPr>
      <w:rPr>
        <w:rFonts w:hint="default"/>
        <w:lang w:val="it-IT" w:eastAsia="en-US" w:bidi="ar-SA"/>
      </w:rPr>
    </w:lvl>
    <w:lvl w:ilvl="6" w:tplc="6200F858">
      <w:numFmt w:val="bullet"/>
      <w:lvlText w:val="•"/>
      <w:lvlJc w:val="left"/>
      <w:pPr>
        <w:ind w:left="6287" w:hanging="360"/>
      </w:pPr>
      <w:rPr>
        <w:rFonts w:hint="default"/>
        <w:lang w:val="it-IT" w:eastAsia="en-US" w:bidi="ar-SA"/>
      </w:rPr>
    </w:lvl>
    <w:lvl w:ilvl="7" w:tplc="FC584244">
      <w:numFmt w:val="bullet"/>
      <w:lvlText w:val="•"/>
      <w:lvlJc w:val="left"/>
      <w:pPr>
        <w:ind w:left="7192" w:hanging="360"/>
      </w:pPr>
      <w:rPr>
        <w:rFonts w:hint="default"/>
        <w:lang w:val="it-IT" w:eastAsia="en-US" w:bidi="ar-SA"/>
      </w:rPr>
    </w:lvl>
    <w:lvl w:ilvl="8" w:tplc="8AC05D56">
      <w:numFmt w:val="bullet"/>
      <w:lvlText w:val="•"/>
      <w:lvlJc w:val="left"/>
      <w:pPr>
        <w:ind w:left="8097" w:hanging="360"/>
      </w:pPr>
      <w:rPr>
        <w:rFonts w:hint="default"/>
        <w:lang w:val="it-IT" w:eastAsia="en-US" w:bidi="ar-SA"/>
      </w:rPr>
    </w:lvl>
  </w:abstractNum>
  <w:abstractNum w:abstractNumId="13">
    <w:nsid w:val="457269C9"/>
    <w:multiLevelType w:val="hybridMultilevel"/>
    <w:tmpl w:val="1F60EEE4"/>
    <w:lvl w:ilvl="0" w:tplc="462210F6">
      <w:numFmt w:val="bullet"/>
      <w:lvlText w:val=""/>
      <w:lvlJc w:val="left"/>
      <w:pPr>
        <w:ind w:left="1292" w:hanging="360"/>
      </w:pPr>
      <w:rPr>
        <w:rFonts w:ascii="Symbol" w:eastAsia="Symbol" w:hAnsi="Symbol" w:cs="Symbol" w:hint="default"/>
        <w:w w:val="100"/>
        <w:sz w:val="24"/>
        <w:szCs w:val="24"/>
        <w:lang w:val="it-IT" w:eastAsia="en-US" w:bidi="ar-SA"/>
      </w:rPr>
    </w:lvl>
    <w:lvl w:ilvl="1" w:tplc="14EE571A">
      <w:numFmt w:val="bullet"/>
      <w:lvlText w:val=""/>
      <w:lvlJc w:val="left"/>
      <w:pPr>
        <w:ind w:left="1640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2" w:tplc="08FCF840">
      <w:numFmt w:val="bullet"/>
      <w:lvlText w:val="•"/>
      <w:lvlJc w:val="left"/>
      <w:pPr>
        <w:ind w:left="2656" w:hanging="360"/>
      </w:pPr>
      <w:rPr>
        <w:rFonts w:hint="default"/>
        <w:lang w:val="it-IT" w:eastAsia="en-US" w:bidi="ar-SA"/>
      </w:rPr>
    </w:lvl>
    <w:lvl w:ilvl="3" w:tplc="3420FBB0">
      <w:numFmt w:val="bullet"/>
      <w:lvlText w:val="•"/>
      <w:lvlJc w:val="left"/>
      <w:pPr>
        <w:ind w:left="3672" w:hanging="360"/>
      </w:pPr>
      <w:rPr>
        <w:rFonts w:hint="default"/>
        <w:lang w:val="it-IT" w:eastAsia="en-US" w:bidi="ar-SA"/>
      </w:rPr>
    </w:lvl>
    <w:lvl w:ilvl="4" w:tplc="27766658">
      <w:numFmt w:val="bullet"/>
      <w:lvlText w:val="•"/>
      <w:lvlJc w:val="left"/>
      <w:pPr>
        <w:ind w:left="4688" w:hanging="360"/>
      </w:pPr>
      <w:rPr>
        <w:rFonts w:hint="default"/>
        <w:lang w:val="it-IT" w:eastAsia="en-US" w:bidi="ar-SA"/>
      </w:rPr>
    </w:lvl>
    <w:lvl w:ilvl="5" w:tplc="AA4218A8">
      <w:numFmt w:val="bullet"/>
      <w:lvlText w:val="•"/>
      <w:lvlJc w:val="left"/>
      <w:pPr>
        <w:ind w:left="5705" w:hanging="360"/>
      </w:pPr>
      <w:rPr>
        <w:rFonts w:hint="default"/>
        <w:lang w:val="it-IT" w:eastAsia="en-US" w:bidi="ar-SA"/>
      </w:rPr>
    </w:lvl>
    <w:lvl w:ilvl="6" w:tplc="37A4DFD2">
      <w:numFmt w:val="bullet"/>
      <w:lvlText w:val="•"/>
      <w:lvlJc w:val="left"/>
      <w:pPr>
        <w:ind w:left="6721" w:hanging="360"/>
      </w:pPr>
      <w:rPr>
        <w:rFonts w:hint="default"/>
        <w:lang w:val="it-IT" w:eastAsia="en-US" w:bidi="ar-SA"/>
      </w:rPr>
    </w:lvl>
    <w:lvl w:ilvl="7" w:tplc="0F023ACE">
      <w:numFmt w:val="bullet"/>
      <w:lvlText w:val="•"/>
      <w:lvlJc w:val="left"/>
      <w:pPr>
        <w:ind w:left="7737" w:hanging="360"/>
      </w:pPr>
      <w:rPr>
        <w:rFonts w:hint="default"/>
        <w:lang w:val="it-IT" w:eastAsia="en-US" w:bidi="ar-SA"/>
      </w:rPr>
    </w:lvl>
    <w:lvl w:ilvl="8" w:tplc="53CE789C">
      <w:numFmt w:val="bullet"/>
      <w:lvlText w:val="•"/>
      <w:lvlJc w:val="left"/>
      <w:pPr>
        <w:ind w:left="8753" w:hanging="360"/>
      </w:pPr>
      <w:rPr>
        <w:rFonts w:hint="default"/>
        <w:lang w:val="it-IT" w:eastAsia="en-US" w:bidi="ar-SA"/>
      </w:rPr>
    </w:lvl>
  </w:abstractNum>
  <w:abstractNum w:abstractNumId="14">
    <w:nsid w:val="48F9377E"/>
    <w:multiLevelType w:val="hybridMultilevel"/>
    <w:tmpl w:val="34D40F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E06B3"/>
    <w:multiLevelType w:val="hybridMultilevel"/>
    <w:tmpl w:val="6526C5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AB256E"/>
    <w:multiLevelType w:val="hybridMultilevel"/>
    <w:tmpl w:val="3FC85174"/>
    <w:lvl w:ilvl="0" w:tplc="5F0A931A">
      <w:numFmt w:val="bullet"/>
      <w:lvlText w:val=""/>
      <w:lvlJc w:val="left"/>
      <w:pPr>
        <w:ind w:left="1292" w:hanging="360"/>
      </w:pPr>
      <w:rPr>
        <w:rFonts w:ascii="Wingdings" w:eastAsia="Wingdings" w:hAnsi="Wingdings" w:cs="Wingdings" w:hint="default"/>
        <w:w w:val="100"/>
        <w:sz w:val="24"/>
        <w:szCs w:val="24"/>
        <w:lang w:val="it-IT" w:eastAsia="en-US" w:bidi="ar-SA"/>
      </w:rPr>
    </w:lvl>
    <w:lvl w:ilvl="1" w:tplc="BB4CDEE2">
      <w:numFmt w:val="bullet"/>
      <w:lvlText w:val="•"/>
      <w:lvlJc w:val="left"/>
      <w:pPr>
        <w:ind w:left="2248" w:hanging="360"/>
      </w:pPr>
      <w:rPr>
        <w:rFonts w:hint="default"/>
        <w:lang w:val="it-IT" w:eastAsia="en-US" w:bidi="ar-SA"/>
      </w:rPr>
    </w:lvl>
    <w:lvl w:ilvl="2" w:tplc="30AED3B8">
      <w:numFmt w:val="bullet"/>
      <w:lvlText w:val="•"/>
      <w:lvlJc w:val="left"/>
      <w:pPr>
        <w:ind w:left="3197" w:hanging="360"/>
      </w:pPr>
      <w:rPr>
        <w:rFonts w:hint="default"/>
        <w:lang w:val="it-IT" w:eastAsia="en-US" w:bidi="ar-SA"/>
      </w:rPr>
    </w:lvl>
    <w:lvl w:ilvl="3" w:tplc="E6DAFB34">
      <w:numFmt w:val="bullet"/>
      <w:lvlText w:val="•"/>
      <w:lvlJc w:val="left"/>
      <w:pPr>
        <w:ind w:left="4145" w:hanging="360"/>
      </w:pPr>
      <w:rPr>
        <w:rFonts w:hint="default"/>
        <w:lang w:val="it-IT" w:eastAsia="en-US" w:bidi="ar-SA"/>
      </w:rPr>
    </w:lvl>
    <w:lvl w:ilvl="4" w:tplc="8B6C2BDA">
      <w:numFmt w:val="bullet"/>
      <w:lvlText w:val="•"/>
      <w:lvlJc w:val="left"/>
      <w:pPr>
        <w:ind w:left="5094" w:hanging="360"/>
      </w:pPr>
      <w:rPr>
        <w:rFonts w:hint="default"/>
        <w:lang w:val="it-IT" w:eastAsia="en-US" w:bidi="ar-SA"/>
      </w:rPr>
    </w:lvl>
    <w:lvl w:ilvl="5" w:tplc="B48CEF32">
      <w:numFmt w:val="bullet"/>
      <w:lvlText w:val="•"/>
      <w:lvlJc w:val="left"/>
      <w:pPr>
        <w:ind w:left="6043" w:hanging="360"/>
      </w:pPr>
      <w:rPr>
        <w:rFonts w:hint="default"/>
        <w:lang w:val="it-IT" w:eastAsia="en-US" w:bidi="ar-SA"/>
      </w:rPr>
    </w:lvl>
    <w:lvl w:ilvl="6" w:tplc="E740282E">
      <w:numFmt w:val="bullet"/>
      <w:lvlText w:val="•"/>
      <w:lvlJc w:val="left"/>
      <w:pPr>
        <w:ind w:left="6991" w:hanging="360"/>
      </w:pPr>
      <w:rPr>
        <w:rFonts w:hint="default"/>
        <w:lang w:val="it-IT" w:eastAsia="en-US" w:bidi="ar-SA"/>
      </w:rPr>
    </w:lvl>
    <w:lvl w:ilvl="7" w:tplc="C1043C16">
      <w:numFmt w:val="bullet"/>
      <w:lvlText w:val="•"/>
      <w:lvlJc w:val="left"/>
      <w:pPr>
        <w:ind w:left="7940" w:hanging="360"/>
      </w:pPr>
      <w:rPr>
        <w:rFonts w:hint="default"/>
        <w:lang w:val="it-IT" w:eastAsia="en-US" w:bidi="ar-SA"/>
      </w:rPr>
    </w:lvl>
    <w:lvl w:ilvl="8" w:tplc="7E1A3038">
      <w:numFmt w:val="bullet"/>
      <w:lvlText w:val="•"/>
      <w:lvlJc w:val="left"/>
      <w:pPr>
        <w:ind w:left="8889" w:hanging="360"/>
      </w:pPr>
      <w:rPr>
        <w:rFonts w:hint="default"/>
        <w:lang w:val="it-IT" w:eastAsia="en-US" w:bidi="ar-SA"/>
      </w:rPr>
    </w:lvl>
  </w:abstractNum>
  <w:abstractNum w:abstractNumId="18">
    <w:nsid w:val="7C9654F4"/>
    <w:multiLevelType w:val="hybridMultilevel"/>
    <w:tmpl w:val="C0DEB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2"/>
  </w:num>
  <w:num w:numId="4">
    <w:abstractNumId w:val="1"/>
  </w:num>
  <w:num w:numId="5">
    <w:abstractNumId w:val="4"/>
  </w:num>
  <w:num w:numId="6">
    <w:abstractNumId w:val="13"/>
  </w:num>
  <w:num w:numId="7">
    <w:abstractNumId w:val="7"/>
  </w:num>
  <w:num w:numId="8">
    <w:abstractNumId w:val="5"/>
  </w:num>
  <w:num w:numId="9">
    <w:abstractNumId w:val="17"/>
  </w:num>
  <w:num w:numId="10">
    <w:abstractNumId w:val="2"/>
  </w:num>
  <w:num w:numId="11">
    <w:abstractNumId w:val="16"/>
  </w:num>
  <w:num w:numId="12">
    <w:abstractNumId w:val="8"/>
  </w:num>
  <w:num w:numId="13">
    <w:abstractNumId w:val="6"/>
  </w:num>
  <w:num w:numId="14">
    <w:abstractNumId w:val="18"/>
  </w:num>
  <w:num w:numId="15">
    <w:abstractNumId w:val="15"/>
  </w:num>
  <w:num w:numId="16">
    <w:abstractNumId w:val="3"/>
  </w:num>
  <w:num w:numId="17">
    <w:abstractNumId w:val="3"/>
  </w:num>
  <w:num w:numId="18">
    <w:abstractNumId w:val="15"/>
  </w:num>
  <w:num w:numId="19">
    <w:abstractNumId w:val="9"/>
  </w:num>
  <w:num w:numId="20">
    <w:abstractNumId w:val="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4E"/>
    <w:rsid w:val="0000262C"/>
    <w:rsid w:val="00010322"/>
    <w:rsid w:val="00016E72"/>
    <w:rsid w:val="000221D0"/>
    <w:rsid w:val="00023FDF"/>
    <w:rsid w:val="00032824"/>
    <w:rsid w:val="00035212"/>
    <w:rsid w:val="0003550E"/>
    <w:rsid w:val="00051A61"/>
    <w:rsid w:val="0005529E"/>
    <w:rsid w:val="00056ED1"/>
    <w:rsid w:val="000626A0"/>
    <w:rsid w:val="00066C19"/>
    <w:rsid w:val="00077D7B"/>
    <w:rsid w:val="000814F9"/>
    <w:rsid w:val="0008419C"/>
    <w:rsid w:val="00086735"/>
    <w:rsid w:val="00091233"/>
    <w:rsid w:val="000A13D6"/>
    <w:rsid w:val="000A71A6"/>
    <w:rsid w:val="000B0434"/>
    <w:rsid w:val="000B0D28"/>
    <w:rsid w:val="000C2B3F"/>
    <w:rsid w:val="000C649A"/>
    <w:rsid w:val="000D7EEA"/>
    <w:rsid w:val="000E3307"/>
    <w:rsid w:val="000F7510"/>
    <w:rsid w:val="00103094"/>
    <w:rsid w:val="00103D67"/>
    <w:rsid w:val="00104E1D"/>
    <w:rsid w:val="00130196"/>
    <w:rsid w:val="00130F66"/>
    <w:rsid w:val="001324CB"/>
    <w:rsid w:val="00144B67"/>
    <w:rsid w:val="00147F33"/>
    <w:rsid w:val="0015242B"/>
    <w:rsid w:val="001524FC"/>
    <w:rsid w:val="00152C73"/>
    <w:rsid w:val="00153F3D"/>
    <w:rsid w:val="00155903"/>
    <w:rsid w:val="00162965"/>
    <w:rsid w:val="00162C55"/>
    <w:rsid w:val="00164B07"/>
    <w:rsid w:val="00167B41"/>
    <w:rsid w:val="00177C22"/>
    <w:rsid w:val="001807A3"/>
    <w:rsid w:val="00186983"/>
    <w:rsid w:val="001A45E9"/>
    <w:rsid w:val="001A7BE5"/>
    <w:rsid w:val="001B2805"/>
    <w:rsid w:val="001B7D9E"/>
    <w:rsid w:val="001C1F3A"/>
    <w:rsid w:val="001C3CEF"/>
    <w:rsid w:val="001D2D82"/>
    <w:rsid w:val="001D70FE"/>
    <w:rsid w:val="001E06D1"/>
    <w:rsid w:val="001E468B"/>
    <w:rsid w:val="001E4CC9"/>
    <w:rsid w:val="001F066B"/>
    <w:rsid w:val="001F3529"/>
    <w:rsid w:val="002006D0"/>
    <w:rsid w:val="00210FF9"/>
    <w:rsid w:val="0021617E"/>
    <w:rsid w:val="00222567"/>
    <w:rsid w:val="00230E8B"/>
    <w:rsid w:val="00231A6A"/>
    <w:rsid w:val="00263D54"/>
    <w:rsid w:val="002716F7"/>
    <w:rsid w:val="0027544D"/>
    <w:rsid w:val="002926CB"/>
    <w:rsid w:val="0029322C"/>
    <w:rsid w:val="002A3EC2"/>
    <w:rsid w:val="002A44B4"/>
    <w:rsid w:val="002A6650"/>
    <w:rsid w:val="002A6F7A"/>
    <w:rsid w:val="002B215E"/>
    <w:rsid w:val="002C3594"/>
    <w:rsid w:val="002D0578"/>
    <w:rsid w:val="002D0B5A"/>
    <w:rsid w:val="002D1160"/>
    <w:rsid w:val="002D3714"/>
    <w:rsid w:val="002D5888"/>
    <w:rsid w:val="002D5D67"/>
    <w:rsid w:val="002D647A"/>
    <w:rsid w:val="002D6AFC"/>
    <w:rsid w:val="002E04D0"/>
    <w:rsid w:val="002E1DCA"/>
    <w:rsid w:val="002F51C5"/>
    <w:rsid w:val="00306BAD"/>
    <w:rsid w:val="0031352B"/>
    <w:rsid w:val="00321BCD"/>
    <w:rsid w:val="00324903"/>
    <w:rsid w:val="00332255"/>
    <w:rsid w:val="0033478B"/>
    <w:rsid w:val="00334E86"/>
    <w:rsid w:val="003475C3"/>
    <w:rsid w:val="0035279D"/>
    <w:rsid w:val="003606E5"/>
    <w:rsid w:val="00361457"/>
    <w:rsid w:val="00363709"/>
    <w:rsid w:val="003705A9"/>
    <w:rsid w:val="00374922"/>
    <w:rsid w:val="00375CA3"/>
    <w:rsid w:val="00384C46"/>
    <w:rsid w:val="003947F1"/>
    <w:rsid w:val="003966ED"/>
    <w:rsid w:val="003A49CF"/>
    <w:rsid w:val="003B1F4F"/>
    <w:rsid w:val="003C7888"/>
    <w:rsid w:val="003D19BE"/>
    <w:rsid w:val="003E0FBD"/>
    <w:rsid w:val="003E1520"/>
    <w:rsid w:val="003E247B"/>
    <w:rsid w:val="003E2B74"/>
    <w:rsid w:val="003E72B0"/>
    <w:rsid w:val="00402E3F"/>
    <w:rsid w:val="00410AA6"/>
    <w:rsid w:val="00415E7C"/>
    <w:rsid w:val="00424A0A"/>
    <w:rsid w:val="00424A14"/>
    <w:rsid w:val="004332DD"/>
    <w:rsid w:val="00434FF4"/>
    <w:rsid w:val="004405AD"/>
    <w:rsid w:val="00444B0A"/>
    <w:rsid w:val="0044551C"/>
    <w:rsid w:val="00456587"/>
    <w:rsid w:val="004619CB"/>
    <w:rsid w:val="004756FC"/>
    <w:rsid w:val="00491597"/>
    <w:rsid w:val="00495FB3"/>
    <w:rsid w:val="004A4A56"/>
    <w:rsid w:val="004B3A74"/>
    <w:rsid w:val="004C63DF"/>
    <w:rsid w:val="004D7632"/>
    <w:rsid w:val="004E2510"/>
    <w:rsid w:val="004E25D0"/>
    <w:rsid w:val="004E5DC3"/>
    <w:rsid w:val="004F115A"/>
    <w:rsid w:val="004F76B6"/>
    <w:rsid w:val="00503A1B"/>
    <w:rsid w:val="00506A59"/>
    <w:rsid w:val="005277C3"/>
    <w:rsid w:val="005350B0"/>
    <w:rsid w:val="00535D03"/>
    <w:rsid w:val="0054112F"/>
    <w:rsid w:val="005632AD"/>
    <w:rsid w:val="00563B72"/>
    <w:rsid w:val="0056679D"/>
    <w:rsid w:val="0057386E"/>
    <w:rsid w:val="005809A7"/>
    <w:rsid w:val="00584E5E"/>
    <w:rsid w:val="0058565B"/>
    <w:rsid w:val="00590FAB"/>
    <w:rsid w:val="005A10F6"/>
    <w:rsid w:val="005D4F0A"/>
    <w:rsid w:val="005D5415"/>
    <w:rsid w:val="005E78E3"/>
    <w:rsid w:val="005F1146"/>
    <w:rsid w:val="005F145F"/>
    <w:rsid w:val="005F1F95"/>
    <w:rsid w:val="006049D7"/>
    <w:rsid w:val="00605C5E"/>
    <w:rsid w:val="006106E8"/>
    <w:rsid w:val="006138E1"/>
    <w:rsid w:val="00620286"/>
    <w:rsid w:val="00623F4A"/>
    <w:rsid w:val="006304D1"/>
    <w:rsid w:val="00630DFE"/>
    <w:rsid w:val="00633D9F"/>
    <w:rsid w:val="00640C2D"/>
    <w:rsid w:val="006421D4"/>
    <w:rsid w:val="00652C03"/>
    <w:rsid w:val="006703D0"/>
    <w:rsid w:val="00671359"/>
    <w:rsid w:val="00672AC0"/>
    <w:rsid w:val="00673F71"/>
    <w:rsid w:val="006745E7"/>
    <w:rsid w:val="00676B9B"/>
    <w:rsid w:val="00677F66"/>
    <w:rsid w:val="00680099"/>
    <w:rsid w:val="006851C5"/>
    <w:rsid w:val="00685EFB"/>
    <w:rsid w:val="00691A51"/>
    <w:rsid w:val="00693BC7"/>
    <w:rsid w:val="006965A0"/>
    <w:rsid w:val="006A6F17"/>
    <w:rsid w:val="006B0E30"/>
    <w:rsid w:val="006C2FD3"/>
    <w:rsid w:val="006C4B30"/>
    <w:rsid w:val="006D05BF"/>
    <w:rsid w:val="006D1236"/>
    <w:rsid w:val="006D5FB6"/>
    <w:rsid w:val="006D68CB"/>
    <w:rsid w:val="006E1AFD"/>
    <w:rsid w:val="006E5E0A"/>
    <w:rsid w:val="006E6ABA"/>
    <w:rsid w:val="006F03A2"/>
    <w:rsid w:val="006F25DD"/>
    <w:rsid w:val="006F3C3D"/>
    <w:rsid w:val="006F5366"/>
    <w:rsid w:val="006F73D3"/>
    <w:rsid w:val="006F76F9"/>
    <w:rsid w:val="00703A83"/>
    <w:rsid w:val="00706110"/>
    <w:rsid w:val="007070E2"/>
    <w:rsid w:val="00714E3D"/>
    <w:rsid w:val="00715FF7"/>
    <w:rsid w:val="00716F5E"/>
    <w:rsid w:val="00717823"/>
    <w:rsid w:val="00717E05"/>
    <w:rsid w:val="007214BF"/>
    <w:rsid w:val="00737D64"/>
    <w:rsid w:val="00752999"/>
    <w:rsid w:val="0076446A"/>
    <w:rsid w:val="00770866"/>
    <w:rsid w:val="00780346"/>
    <w:rsid w:val="00785C3F"/>
    <w:rsid w:val="007948E3"/>
    <w:rsid w:val="007A0BFD"/>
    <w:rsid w:val="007A68FC"/>
    <w:rsid w:val="007A766C"/>
    <w:rsid w:val="007B1626"/>
    <w:rsid w:val="007C6041"/>
    <w:rsid w:val="007D259E"/>
    <w:rsid w:val="007D413F"/>
    <w:rsid w:val="007F66B7"/>
    <w:rsid w:val="008009DA"/>
    <w:rsid w:val="00802899"/>
    <w:rsid w:val="008034A8"/>
    <w:rsid w:val="008058B7"/>
    <w:rsid w:val="008077C2"/>
    <w:rsid w:val="00825772"/>
    <w:rsid w:val="00840C38"/>
    <w:rsid w:val="0084129B"/>
    <w:rsid w:val="00844A74"/>
    <w:rsid w:val="008502A8"/>
    <w:rsid w:val="008525ED"/>
    <w:rsid w:val="00852668"/>
    <w:rsid w:val="00855BA5"/>
    <w:rsid w:val="00870CF0"/>
    <w:rsid w:val="00874F08"/>
    <w:rsid w:val="00884636"/>
    <w:rsid w:val="008B28F4"/>
    <w:rsid w:val="008B519F"/>
    <w:rsid w:val="008C0570"/>
    <w:rsid w:val="008C5123"/>
    <w:rsid w:val="008D2336"/>
    <w:rsid w:val="008D2A10"/>
    <w:rsid w:val="008E0DFB"/>
    <w:rsid w:val="008E4C55"/>
    <w:rsid w:val="008F0B9B"/>
    <w:rsid w:val="008F1C05"/>
    <w:rsid w:val="008F3FEE"/>
    <w:rsid w:val="008F7CA0"/>
    <w:rsid w:val="00900D1B"/>
    <w:rsid w:val="009044FD"/>
    <w:rsid w:val="00920A2F"/>
    <w:rsid w:val="00921378"/>
    <w:rsid w:val="0093222B"/>
    <w:rsid w:val="00942899"/>
    <w:rsid w:val="00942B4C"/>
    <w:rsid w:val="009444C6"/>
    <w:rsid w:val="00951093"/>
    <w:rsid w:val="009557DB"/>
    <w:rsid w:val="00960B42"/>
    <w:rsid w:val="009637D2"/>
    <w:rsid w:val="009750E8"/>
    <w:rsid w:val="0098443B"/>
    <w:rsid w:val="009874E4"/>
    <w:rsid w:val="009926FB"/>
    <w:rsid w:val="009B1137"/>
    <w:rsid w:val="009B50AF"/>
    <w:rsid w:val="009C4457"/>
    <w:rsid w:val="009C7553"/>
    <w:rsid w:val="009D1073"/>
    <w:rsid w:val="009D6A46"/>
    <w:rsid w:val="009E2758"/>
    <w:rsid w:val="009E4739"/>
    <w:rsid w:val="009E5690"/>
    <w:rsid w:val="009F13D4"/>
    <w:rsid w:val="009F3956"/>
    <w:rsid w:val="009F4A89"/>
    <w:rsid w:val="00A03E5E"/>
    <w:rsid w:val="00A32BD4"/>
    <w:rsid w:val="00A343D8"/>
    <w:rsid w:val="00A4466F"/>
    <w:rsid w:val="00A45DC3"/>
    <w:rsid w:val="00A46649"/>
    <w:rsid w:val="00A57499"/>
    <w:rsid w:val="00A63207"/>
    <w:rsid w:val="00A63F90"/>
    <w:rsid w:val="00A67F12"/>
    <w:rsid w:val="00A70C1D"/>
    <w:rsid w:val="00A82C7E"/>
    <w:rsid w:val="00A82CCE"/>
    <w:rsid w:val="00A84503"/>
    <w:rsid w:val="00A8457D"/>
    <w:rsid w:val="00A9045B"/>
    <w:rsid w:val="00AA2E9E"/>
    <w:rsid w:val="00AB6489"/>
    <w:rsid w:val="00AC0900"/>
    <w:rsid w:val="00AC4423"/>
    <w:rsid w:val="00AC73F4"/>
    <w:rsid w:val="00AD3809"/>
    <w:rsid w:val="00AD745E"/>
    <w:rsid w:val="00AE094A"/>
    <w:rsid w:val="00AE280D"/>
    <w:rsid w:val="00AE3ACC"/>
    <w:rsid w:val="00AE5863"/>
    <w:rsid w:val="00B016AC"/>
    <w:rsid w:val="00B02D89"/>
    <w:rsid w:val="00B035FD"/>
    <w:rsid w:val="00B20C71"/>
    <w:rsid w:val="00B2455D"/>
    <w:rsid w:val="00B25EA5"/>
    <w:rsid w:val="00B378AC"/>
    <w:rsid w:val="00B57CFF"/>
    <w:rsid w:val="00B61F0F"/>
    <w:rsid w:val="00B702EC"/>
    <w:rsid w:val="00B752F6"/>
    <w:rsid w:val="00B81687"/>
    <w:rsid w:val="00B83080"/>
    <w:rsid w:val="00BA6EB9"/>
    <w:rsid w:val="00BB16C0"/>
    <w:rsid w:val="00BC0C0F"/>
    <w:rsid w:val="00BC3819"/>
    <w:rsid w:val="00BC55AC"/>
    <w:rsid w:val="00BE5443"/>
    <w:rsid w:val="00BF012F"/>
    <w:rsid w:val="00C0066E"/>
    <w:rsid w:val="00C0797A"/>
    <w:rsid w:val="00C14475"/>
    <w:rsid w:val="00C17CDD"/>
    <w:rsid w:val="00C2177E"/>
    <w:rsid w:val="00C275F3"/>
    <w:rsid w:val="00C31015"/>
    <w:rsid w:val="00C3196F"/>
    <w:rsid w:val="00C36EDC"/>
    <w:rsid w:val="00C41910"/>
    <w:rsid w:val="00C4799D"/>
    <w:rsid w:val="00C50185"/>
    <w:rsid w:val="00C573F9"/>
    <w:rsid w:val="00C60916"/>
    <w:rsid w:val="00C63B8B"/>
    <w:rsid w:val="00C75608"/>
    <w:rsid w:val="00C75987"/>
    <w:rsid w:val="00C8775B"/>
    <w:rsid w:val="00C9429F"/>
    <w:rsid w:val="00C97FF6"/>
    <w:rsid w:val="00CA182E"/>
    <w:rsid w:val="00CA3A3B"/>
    <w:rsid w:val="00CA45ED"/>
    <w:rsid w:val="00CB4B76"/>
    <w:rsid w:val="00CB5995"/>
    <w:rsid w:val="00CB7070"/>
    <w:rsid w:val="00CD2267"/>
    <w:rsid w:val="00CD242C"/>
    <w:rsid w:val="00CD4558"/>
    <w:rsid w:val="00CD57B2"/>
    <w:rsid w:val="00CE05FD"/>
    <w:rsid w:val="00CE5E75"/>
    <w:rsid w:val="00CE75D4"/>
    <w:rsid w:val="00CE78BB"/>
    <w:rsid w:val="00CF54CC"/>
    <w:rsid w:val="00CF590E"/>
    <w:rsid w:val="00CF6E2C"/>
    <w:rsid w:val="00D0331C"/>
    <w:rsid w:val="00D06A35"/>
    <w:rsid w:val="00D1101C"/>
    <w:rsid w:val="00D13B01"/>
    <w:rsid w:val="00D22473"/>
    <w:rsid w:val="00D26AE0"/>
    <w:rsid w:val="00D50688"/>
    <w:rsid w:val="00D507EE"/>
    <w:rsid w:val="00D579E9"/>
    <w:rsid w:val="00D64A0F"/>
    <w:rsid w:val="00D64E29"/>
    <w:rsid w:val="00D73C0C"/>
    <w:rsid w:val="00D75148"/>
    <w:rsid w:val="00D86C5F"/>
    <w:rsid w:val="00D8732A"/>
    <w:rsid w:val="00D87E32"/>
    <w:rsid w:val="00DA281B"/>
    <w:rsid w:val="00DA3D45"/>
    <w:rsid w:val="00DA4A97"/>
    <w:rsid w:val="00DB00A8"/>
    <w:rsid w:val="00DB12EA"/>
    <w:rsid w:val="00DB39EC"/>
    <w:rsid w:val="00DB7A1C"/>
    <w:rsid w:val="00DC1BB0"/>
    <w:rsid w:val="00DC2508"/>
    <w:rsid w:val="00DC2826"/>
    <w:rsid w:val="00DC34A9"/>
    <w:rsid w:val="00DC3AF1"/>
    <w:rsid w:val="00DC3FE5"/>
    <w:rsid w:val="00DC401A"/>
    <w:rsid w:val="00DD2A73"/>
    <w:rsid w:val="00DD2F1A"/>
    <w:rsid w:val="00DD3D24"/>
    <w:rsid w:val="00DD4714"/>
    <w:rsid w:val="00DE2611"/>
    <w:rsid w:val="00DE6354"/>
    <w:rsid w:val="00DF1031"/>
    <w:rsid w:val="00DF72AA"/>
    <w:rsid w:val="00E068B0"/>
    <w:rsid w:val="00E15DE5"/>
    <w:rsid w:val="00E16CFA"/>
    <w:rsid w:val="00E17624"/>
    <w:rsid w:val="00E40371"/>
    <w:rsid w:val="00E42E7D"/>
    <w:rsid w:val="00E44D0F"/>
    <w:rsid w:val="00E44ED5"/>
    <w:rsid w:val="00E44F2C"/>
    <w:rsid w:val="00E46504"/>
    <w:rsid w:val="00E56040"/>
    <w:rsid w:val="00E72263"/>
    <w:rsid w:val="00E7682A"/>
    <w:rsid w:val="00E8156F"/>
    <w:rsid w:val="00E8158C"/>
    <w:rsid w:val="00E81C2C"/>
    <w:rsid w:val="00E81FD8"/>
    <w:rsid w:val="00E83069"/>
    <w:rsid w:val="00E86900"/>
    <w:rsid w:val="00E90E72"/>
    <w:rsid w:val="00E934BB"/>
    <w:rsid w:val="00E97094"/>
    <w:rsid w:val="00EA580F"/>
    <w:rsid w:val="00EA68B8"/>
    <w:rsid w:val="00EB41BB"/>
    <w:rsid w:val="00EB4A27"/>
    <w:rsid w:val="00EB6AD6"/>
    <w:rsid w:val="00EC0DC1"/>
    <w:rsid w:val="00EC3041"/>
    <w:rsid w:val="00ED36FE"/>
    <w:rsid w:val="00ED6184"/>
    <w:rsid w:val="00ED71F2"/>
    <w:rsid w:val="00EE6A8E"/>
    <w:rsid w:val="00EF392A"/>
    <w:rsid w:val="00EF7436"/>
    <w:rsid w:val="00F07150"/>
    <w:rsid w:val="00F1417E"/>
    <w:rsid w:val="00F42543"/>
    <w:rsid w:val="00F76557"/>
    <w:rsid w:val="00F770D4"/>
    <w:rsid w:val="00F80FA2"/>
    <w:rsid w:val="00F86B74"/>
    <w:rsid w:val="00F956E9"/>
    <w:rsid w:val="00FA10EB"/>
    <w:rsid w:val="00FA6B52"/>
    <w:rsid w:val="00FB5944"/>
    <w:rsid w:val="00FC39F8"/>
    <w:rsid w:val="00FD0CC1"/>
    <w:rsid w:val="00FD2631"/>
    <w:rsid w:val="00FD744A"/>
    <w:rsid w:val="00FE29D3"/>
    <w:rsid w:val="00FE4C3D"/>
    <w:rsid w:val="00FF009C"/>
    <w:rsid w:val="00FF0D95"/>
    <w:rsid w:val="00FF1D5A"/>
    <w:rsid w:val="00FF20C0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8F3FEE"/>
    <w:pPr>
      <w:widowControl w:val="0"/>
      <w:autoSpaceDE w:val="0"/>
      <w:autoSpaceDN w:val="0"/>
      <w:spacing w:after="0" w:line="240" w:lineRule="auto"/>
      <w:ind w:left="2593" w:right="2596"/>
      <w:jc w:val="center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5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styleId="Enfasigrassetto">
    <w:name w:val="Strong"/>
    <w:basedOn w:val="Carpredefinitoparagrafo"/>
    <w:uiPriority w:val="22"/>
    <w:qFormat/>
    <w:rsid w:val="009044FD"/>
    <w:rPr>
      <w:b/>
      <w:bCs/>
    </w:rPr>
  </w:style>
  <w:style w:type="paragraph" w:customStyle="1" w:styleId="Default">
    <w:name w:val="Default"/>
    <w:rsid w:val="00DB00A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rpotesto">
    <w:name w:val="Body Text"/>
    <w:basedOn w:val="Normale"/>
    <w:link w:val="CorpotestoCarattere"/>
    <w:uiPriority w:val="1"/>
    <w:qFormat/>
    <w:rsid w:val="00623F4A"/>
    <w:pPr>
      <w:widowControl w:val="0"/>
      <w:autoSpaceDE w:val="0"/>
      <w:autoSpaceDN w:val="0"/>
      <w:spacing w:after="0" w:line="240" w:lineRule="auto"/>
      <w:ind w:left="712"/>
    </w:pPr>
    <w:rPr>
      <w:rFonts w:ascii="Microsoft Sans Serif" w:eastAsia="Microsoft Sans Serif" w:hAnsi="Microsoft Sans Serif" w:cs="Microsoft Sans Serif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623F4A"/>
    <w:rPr>
      <w:rFonts w:ascii="Microsoft Sans Serif" w:eastAsia="Microsoft Sans Serif" w:hAnsi="Microsoft Sans Serif" w:cs="Microsoft Sans Serif"/>
    </w:rPr>
  </w:style>
  <w:style w:type="paragraph" w:styleId="Paragrafoelenco">
    <w:name w:val="List Paragraph"/>
    <w:basedOn w:val="Normale"/>
    <w:uiPriority w:val="34"/>
    <w:qFormat/>
    <w:rsid w:val="001F066B"/>
    <w:pPr>
      <w:widowControl w:val="0"/>
      <w:autoSpaceDE w:val="0"/>
      <w:autoSpaceDN w:val="0"/>
      <w:spacing w:after="0" w:line="240" w:lineRule="auto"/>
      <w:ind w:left="960" w:hanging="249"/>
    </w:pPr>
    <w:rPr>
      <w:rFonts w:ascii="Microsoft Sans Serif" w:eastAsia="Microsoft Sans Serif" w:hAnsi="Microsoft Sans Serif" w:cs="Microsoft Sans Serif"/>
    </w:rPr>
  </w:style>
  <w:style w:type="table" w:customStyle="1" w:styleId="TableNormal">
    <w:name w:val="Table Normal"/>
    <w:uiPriority w:val="2"/>
    <w:semiHidden/>
    <w:unhideWhenUsed/>
    <w:qFormat/>
    <w:rsid w:val="00E815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E8158C"/>
    <w:pPr>
      <w:widowControl w:val="0"/>
      <w:autoSpaceDE w:val="0"/>
      <w:autoSpaceDN w:val="0"/>
      <w:spacing w:after="0" w:line="232" w:lineRule="exact"/>
      <w:ind w:left="115"/>
    </w:pPr>
    <w:rPr>
      <w:rFonts w:ascii="Microsoft Sans Serif" w:eastAsia="Microsoft Sans Serif" w:hAnsi="Microsoft Sans Serif" w:cs="Microsoft Sans Serif"/>
    </w:rPr>
  </w:style>
  <w:style w:type="paragraph" w:customStyle="1" w:styleId="Titolo11">
    <w:name w:val="Titolo 11"/>
    <w:basedOn w:val="Normale"/>
    <w:uiPriority w:val="1"/>
    <w:qFormat/>
    <w:rsid w:val="00E56040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character" w:customStyle="1" w:styleId="Titolo1Carattere">
    <w:name w:val="Titolo 1 Carattere"/>
    <w:basedOn w:val="Carpredefinitoparagrafo"/>
    <w:link w:val="Titolo1"/>
    <w:uiPriority w:val="1"/>
    <w:rsid w:val="008F3FEE"/>
    <w:rPr>
      <w:rFonts w:ascii="Arial" w:eastAsia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10FB1-D1CB-45D6-BD3C-3993900F7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10</cp:revision>
  <cp:lastPrinted>2022-10-19T11:04:00Z</cp:lastPrinted>
  <dcterms:created xsi:type="dcterms:W3CDTF">2022-10-18T09:36:00Z</dcterms:created>
  <dcterms:modified xsi:type="dcterms:W3CDTF">2022-10-19T11:07:00Z</dcterms:modified>
</cp:coreProperties>
</file>